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20" w:name="Xf5945960bb2a122fb6b2152b3035b4da485f7fa"/>
    <w:p>
      <w:pPr>
        <w:pStyle w:val="Heading1"/>
      </w:pPr>
      <w:r>
        <w:t xml:space="preserve">Internship Application Letter for Petroleum Engineer Position</w:t>
      </w:r>
    </w:p>
    <w:p>
      <w:pPr>
        <w:pStyle w:val="FirstParagraph"/>
      </w:pPr>
      <w:r>
        <w:t xml:space="preserve">Lucas Mendes Oliveira</w:t>
      </w:r>
    </w:p>
    <w:p>
      <w:pPr>
        <w:pStyle w:val="BodyText"/>
      </w:pPr>
      <w:r>
        <w:t xml:space="preserve">Rua dos Pinheiros, 1450 - Bela Vista, São Paulo, SP 01423-050</w:t>
      </w:r>
    </w:p>
    <w:p>
      <w:pPr>
        <w:pStyle w:val="BodyText"/>
      </w:pPr>
      <w:r>
        <w:t xml:space="preserve">lucas.mendes.oliveira@email.com | +55 (11) 98765-4321</w:t>
      </w:r>
    </w:p>
    <w:p>
      <w:pPr>
        <w:pStyle w:val="BodyText"/>
      </w:pPr>
      <w:r>
        <w:t xml:space="preserve">October 26, 2023</w:t>
      </w:r>
    </w:p>
    <w:p>
      <w:pPr>
        <w:pStyle w:val="BodyText"/>
      </w:pPr>
      <w:r>
        <w:t xml:space="preserve">Hiring Manager</w:t>
      </w:r>
    </w:p>
    <w:p>
      <w:pPr>
        <w:pStyle w:val="BodyText"/>
      </w:pPr>
      <w:r>
        <w:t xml:space="preserve">Shell Brasil Energia</w:t>
      </w:r>
    </w:p>
    <w:p>
      <w:pPr>
        <w:pStyle w:val="BodyText"/>
      </w:pPr>
      <w:r>
        <w:t xml:space="preserve">Avenida das Nações Unidas, 13.500 - Torre Norte, Vila Gertrudes</w:t>
      </w:r>
    </w:p>
    <w:p>
      <w:pPr>
        <w:pStyle w:val="BodyText"/>
      </w:pPr>
      <w:r>
        <w:t xml:space="preserve">São Paulo, SP 04578-902</w:t>
      </w:r>
    </w:p>
    <w:bookmarkEnd w:id="20"/>
    <w:p>
      <w:pPr>
        <w:pStyle w:val="BodyText"/>
      </w:pPr>
      <w:r>
        <w:t xml:space="preserve">Dear Hiring Manager,</w:t>
      </w:r>
    </w:p>
    <w:p>
      <w:pPr>
        <w:pStyle w:val="BodyText"/>
      </w:pPr>
      <w:r>
        <w:t xml:space="preserve">It is with profound enthusiasm that I submit my Internship Application Letter for the Petroleum Engineer Internship position at Shell Brasil Energia in São Paulo, Brazil. As a final-year undergraduate student in Petroleum Engineering at the Universidade de São Paulo (USP), I have meticulously prepared for an opportunity to contribute to Brazil's dynamic energy sector while immersing myself in the global standards of industry leadership. My academic journey, coupled with hands-on technical experience and deep cultural connection to Brazil's petroleum landscape, aligns precisely with the requirements for this esteemed internship program in one of South America's most vital energy hubs.</w:t>
      </w:r>
    </w:p>
    <w:p>
      <w:pPr>
        <w:pStyle w:val="BodyText"/>
      </w:pPr>
      <w:r>
        <w:t xml:space="preserve">Brazil represents a cornerstone of global hydrocarbon production, particularly through its world-class pre-salt reserves that have positioned the nation as an international leader in offshore exploration. The São Paulo region serves as the strategic nerve center for Brazil's oil and gas industry, housing corporate headquarters, R&amp;D facilities, and major operational commands. My decision to pursue this Internship Application Letter specifically targets São Paulo stems from its unparalleled ecosystem – where innovation meets execution in fields like reservoir engineering, drilling optimization, and sustainable extraction practices. I am eager to apply my academic knowledge within this vibrant environment where companies like Shell drive technological advancements while adhering to Brazil's evolving energy matrix that balances economic growth with environmental stewardship.</w:t>
      </w:r>
    </w:p>
    <w:p>
      <w:pPr>
        <w:pStyle w:val="BodyText"/>
      </w:pPr>
      <w:r>
        <w:t xml:space="preserve">During my undergraduate studies at USP's School of Engineering, I have developed a robust technical foundation directly relevant to the Petroleum Engineer role. My coursework includes advanced reservoir simulation (using Petrel and Eclipse software), production engineering, drilling technology, and geomechanics – all critical for optimizing Brazil's complex pre-salt formations. In my capstone project titled "Optimization of Water Injection Strategies in Campos Basin Reservoirs," I collaborated with Petrobras' São Paulo technical team to analyze 10 years of production data from the Marlim Field, developing a predictive model that improved sweep efficiency by 12%. This experience taught me to navigate Brazil's specific regulatory frameworks (ANP guidelines) and understand the geological nuances of offshore fields where São Paulo-based companies operate daily.</w:t>
      </w:r>
    </w:p>
    <w:p>
      <w:pPr>
        <w:pStyle w:val="BodyText"/>
      </w:pPr>
      <w:r>
        <w:t xml:space="preserve">My technical proficiency extends beyond classroom learning. I completed a summer internship at Petrobras' E&amp;P Center in Rio de Janeiro, where I assisted in real-time drilling data analysis for the Lula Field, contributing to a 7% reduction in non-productive time through early anomaly detection. This reinforced my understanding of Brazil's operational challenges: managing deepwater environments, mitigating environmental impacts per CONAMA resolutions, and ensuring community engagement – all priorities emphasized by leading firms headquartered in São Paulo. Additionally, I am proficient in Python for data analytics (used extensively in reservoir characterization) and possess a TOEFL score of 102 that ensures seamless collaboration within multinational teams.</w:t>
      </w:r>
    </w:p>
    <w:p>
      <w:pPr>
        <w:pStyle w:val="BodyText"/>
      </w:pPr>
      <w:r>
        <w:t xml:space="preserve">What sets me apart is my deep-rooted connection to Brazil's energy narrative. Having grown up near the Port of Santos – a critical hub for petroleum logistics – I witnessed firsthand how strategic investments in infrastructure and technology transform regional economies. My family has worked in the oil sector for three generations: my grandfather was a field engineer during Brazil's 1970s oil boom, and my mother is currently an environmental consultant at a São Paulo-based E&amp;P firm. This heritage fuels my commitment to advancing sustainable petroleum practices within Brazil's unique context. I am particularly drawn to Shell Brasil’s "Net-Zero by 2050" initiative and its focus on carbon capture projects in the Campos Basin – areas where my academic research aligns with your strategic goals.</w:t>
      </w:r>
    </w:p>
    <w:p>
      <w:pPr>
        <w:pStyle w:val="BodyText"/>
      </w:pPr>
      <w:r>
        <w:t xml:space="preserve">I understand that a Petroleum Engineer internship in São Paulo demands adaptability across diverse technical environments. To prepare, I have completed specialized courses in Brazilian regulatory compliance (ANP certifications) and risk management for offshore operations. Moreover, I am fluent in Portuguese (native) and English (professional proficiency), enabling me to contribute immediately to cross-functional teams at Shell's São Paulo headquarters. My relocation readiness is confirmed – I already maintain housing near the company’s Vila Gertrudes office and possess full authorization for work in Brazil.</w:t>
      </w:r>
    </w:p>
    <w:p>
      <w:pPr>
        <w:pStyle w:val="BodyText"/>
      </w:pPr>
      <w:r>
        <w:t xml:space="preserve">The significance of this internship extends beyond skill development; it represents my commitment to contributing to Brazil’s energy sovereignty. With 90% of the country's petroleum reserves offshore in waters managed by São Paulo-based companies, your firm stands at the forefront of a transition toward cleaner extraction methods while meeting Brazil’s growing energy demands. I am eager to bring my technical rigor, local insights, and passion for innovation to your team – whether analyzing seismic data for new discoveries in the Santos Basin or supporting carbon management initiatives critical to our nation's climate goals.</w:t>
      </w:r>
    </w:p>
    <w:p>
      <w:pPr>
        <w:pStyle w:val="BodyText"/>
      </w:pPr>
      <w:r>
        <w:t xml:space="preserve">In closing, this Internship Application Letter embodies my sincere dedication to becoming a Petroleum Engineer who serves not only Shell Brasil but Brazil’s broader energy future. I am confident that my academic achievements, field experience in Brazil's operational landscape, and cultural fluency position me to deliver immediate value during the internship period. Thank you for considering my application. I welcome the opportunity to discuss how my skills in reservoir engineering, data analytics, and compliance with Brazilian energy regulations can support Shell Brasil’s vision as a leader in sustainable petroleum development from its São Paulo headquarters.</w:t>
      </w:r>
    </w:p>
    <w:p>
      <w:pPr>
        <w:pStyle w:val="BodyText"/>
      </w:pPr>
      <w:r>
        <w:t xml:space="preserve">Sincerely,</w:t>
      </w:r>
    </w:p>
    <w:p>
      <w:pPr>
        <w:pStyle w:val="BodyText"/>
      </w:pPr>
      <w:r>
        <w:t xml:space="preserve">Lucas Mendes Oliveira</w:t>
      </w:r>
      <w:r>
        <w:br/>
      </w:r>
      <w:r>
        <w:t xml:space="preserve">Petroleum Engineering Student</w:t>
      </w:r>
      <w:r>
        <w:br/>
      </w:r>
      <w:r>
        <w:t xml:space="preserve">Universidade de São Paulo (USP)</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 | Brazil São Paulo</dc:title>
  <dc:creator/>
  <dc:language>en</dc:language>
  <cp:keywords/>
  <dcterms:created xsi:type="dcterms:W3CDTF">2025-12-09T15:13:00Z</dcterms:created>
  <dcterms:modified xsi:type="dcterms:W3CDTF">2025-12-09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